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Xa9da84aa105606eafaa2f926e9c4037fb1d3241"/>
    <w:p>
      <w:pPr>
        <w:pStyle w:val="Heading1"/>
      </w:pPr>
      <w:r>
        <w:t xml:space="preserve">Internship Application Letter for Hairdresser Position</w:t>
      </w:r>
    </w:p>
    <w:bookmarkEnd w:id="20"/>
    <w:p>
      <w:pPr>
        <w:pStyle w:val="FirstParagraph"/>
      </w:pPr>
      <w:r>
        <w:t xml:space="preserve">Jeddah, Kingdom of Saudi Arabia</w:t>
      </w:r>
      <w:r>
        <w:br/>
      </w:r>
      <w:r>
        <w:t xml:space="preserve">October 26, 2023</w:t>
      </w:r>
    </w:p>
    <w:p>
      <w:pPr>
        <w:pStyle w:val="BodyText"/>
      </w:pPr>
      <w:r>
        <w:t xml:space="preserve">Hiring Manager</w:t>
      </w:r>
      <w:r>
        <w:br/>
      </w:r>
      <w:r>
        <w:t xml:space="preserve">[Salon Name - Optional for Letter]</w:t>
      </w:r>
      <w:r>
        <w:br/>
      </w:r>
      <w:r>
        <w:t xml:space="preserve">Jeddah, Saudi Arabia</w:t>
      </w:r>
    </w:p>
    <w:p>
      <w:pPr>
        <w:pStyle w:val="BodyText"/>
      </w:pPr>
      <w:r>
        <w:t xml:space="preserve">Dear Hiring Manager,</w:t>
      </w:r>
    </w:p>
    <w:p>
      <w:pPr>
        <w:pStyle w:val="BodyText"/>
      </w:pPr>
      <w:r>
        <w:t xml:space="preserve">It is with immense enthusiasm that I submit my application as a Hairdressing Intern at your esteemed establishment in Jeddah, Saudi Arabia. As a dedicated aspiring hairdresser deeply passionate about the artistry of modern hairstyling, I have long admired the vibrant beauty industry flourishing within Saudi Arabia Jeddah—a city where tradition and contemporary elegance converge to create exceptional personal expression through hair. This Internship Application Letter represents not merely a professional opportunity, but a meaningful step toward contributing to Saudi Arabia's evolving beauty landscape while immersing myself in the cultural richness of Jeddah.</w:t>
      </w:r>
    </w:p>
    <w:p>
      <w:pPr>
        <w:pStyle w:val="BodyText"/>
      </w:pPr>
      <w:r>
        <w:t xml:space="preserve">My journey in hairstyling began at age 15 when I apprenticed under my local community's master stylist in my hometown. I quickly discovered that hairdressing transcends mere technical skill—it is a profound language of confidence, identity, and cultural connection. This realization propelled me to pursue formal education at the International Beauty Academy where I completed intensive coursework in advanced cutting techniques, color theory (including natural henna applications for the Saudi market), chemical treatments tailored to diverse hair textures common in the Middle East, and salon management fundamentals. Throughout my training, I consistently ranked among the top 5% of my cohort for precision in razor cuts and client consultation skills.</w:t>
      </w:r>
    </w:p>
    <w:p>
      <w:pPr>
        <w:pStyle w:val="BodyText"/>
      </w:pPr>
      <w:r>
        <w:t xml:space="preserve">What particularly drives me toward seeking an Internship Application at a Jeddah-based salon is Saudi Arabia's remarkable transformation under Vision 2030. The Kingdom's strategic investment in beauty tourism, coupled with its embrace of local talent within the luxury hospitality sector, has created an unprecedented environment for hairdressers to innovate while respecting cultural values. I am eager to learn how top-tier salons in Jeddah—like yours—integrate traditional Saudi elegance (such as the intricate braiding techniques used during weddings and Eid celebrations) with global trends like sustainable hair practices and digital consultation tools. Having researched your salon's reputation for exceptional client experiences, I am particularly impressed by your commitment to empowering female stylists, a value that resonates deeply with my own professional ethos.</w:t>
      </w:r>
    </w:p>
    <w:p>
      <w:pPr>
        <w:pStyle w:val="BodyText"/>
      </w:pPr>
      <w:r>
        <w:t xml:space="preserve">I understand that success in Saudi Arabia Jeddah’s beauty industry requires both technical mastery and cultural sensitivity. To prepare for this environment, I have proactively studied key aspects of Saudi social customs: the importance of modesty (which informs my approach to salon attire and client interactions), the significance of gender-specific service protocols in certain settings, and the growing demand for specialized services like Arabic-inspired updos for traditional wear. During a recent cultural exchange program in Riyadh, I had the privilege of assisting an established stylist during a major wedding event—coordinating hair preparations for 30+ brides while navigating multi-generational client preferences with grace. This experience taught me to listen intently to clients' unspoken needs while maintaining professional composure under pressure.</w:t>
      </w:r>
    </w:p>
    <w:p>
      <w:pPr>
        <w:pStyle w:val="BodyText"/>
      </w:pPr>
      <w:r>
        <w:t xml:space="preserve">My technical proficiency spans multiple specialty areas critical for a thriving salon in Jeddah: precision layering for fine Saudi hair textures, color correction using ammonia-free formulations preferred by local clientele, and advanced thermal styling techniques suitable for the region’s humidity. I am certified in the latest safety protocols including chemical handling and sterilization procedures required by Saudi Ministry of Health standards. Additionally, I have honed my digital skills through online courses on salon management software (such as Bookly) and social media marketing—essential tools for promoting services to Jeddah’s digitally savvy clientele who increasingly seek stylists with strong Instagram portfolios.</w:t>
      </w:r>
    </w:p>
    <w:p>
      <w:pPr>
        <w:pStyle w:val="BodyText"/>
      </w:pPr>
      <w:r>
        <w:t xml:space="preserve">What sets me apart is my commitment to continuous growth within Saudi Arabia's evolving beauty ecosystem. I have been studying the unique challenges of hair care in desert climates—like moisture retention techniques and UV-protective styling products—and actively engage with Saudi beauty influencers on platforms like Snapchat (where 67% of Jeddah’s youth discover stylists, per recent market reports). I am particularly eager to learn from your team's expertise in creating bridal hairstyles that balance cultural significance with contemporary fashion—such as adapting the "Mashkhasa" braiding tradition into modern wedding looks. My goal is not just to master techniques, but to contribute fresh perspectives on how salon services can support Saudi women in expressing their personal identities through hair while honoring their heritage.</w:t>
      </w:r>
    </w:p>
    <w:p>
      <w:pPr>
        <w:pStyle w:val="BodyText"/>
      </w:pPr>
      <w:r>
        <w:t xml:space="preserve">This Internship Application Letter embodies my sincere desire to become part of Jeddah's beauty revolution. I am prepared to work diligently—from assisting with client consultations and retail product knowledge to mastering advanced techniques under your guidance. I understand that in Saudi Arabia, where personal connections are paramount, building trust with clients is as vital as technical skill. My calm demeanor and patient communication style (developed through volunteer work at community health centers) align perfectly with the personalized service culture of Jeddah's premium salons.</w:t>
      </w:r>
    </w:p>
    <w:p>
      <w:pPr>
        <w:pStyle w:val="BodyText"/>
      </w:pPr>
      <w:r>
        <w:t xml:space="preserve">Thank you for considering my application for the Hairdresser Internship position. I have attached my portfolio showcasing 50+ transformation photos including cultural adaptations, technical exercises, and client testimonials. I am available for an interview at your earliest convenience and would welcome the opportunity to discuss how my dedication to hairdressing excellence can benefit your salon in Saudi Arabia Jeddah. Please feel free to contact me via WhatsApp or email at any time.</w:t>
      </w:r>
    </w:p>
    <w:p>
      <w:pPr>
        <w:pStyle w:val="BodyText"/>
      </w:pPr>
      <w:r>
        <w:t xml:space="preserve">With profound respect and anticipation,</w:t>
      </w:r>
      <w:r>
        <w:br/>
      </w:r>
      <w:r>
        <w:br/>
      </w:r>
    </w:p>
    <w:p>
      <w:pPr>
        <w:pStyle w:val="BodyText"/>
      </w:pPr>
      <w:r>
        <w:t xml:space="preserve">[Your Full Name]</w:t>
      </w:r>
      <w:r>
        <w:br/>
      </w:r>
      <w:r>
        <w:t xml:space="preserve">Hairdressing Internship Candidate</w:t>
      </w:r>
      <w:r>
        <w:br/>
      </w:r>
      <w:r>
        <w:t xml:space="preserve">Phone: +966 5XX XXX XXX</w:t>
      </w:r>
      <w:r>
        <w:br/>
      </w:r>
      <w:r>
        <w:t xml:space="preserve">Email: yourname@email.com</w:t>
      </w:r>
    </w:p>
    <w:p>
      <w:pPr>
        <w:pStyle w:val="BodyText"/>
      </w:pPr>
      <w:r>
        <w:t xml:space="preserve">Note to Hiring Team:</w:t>
      </w:r>
      <w:r>
        <w:br/>
      </w:r>
      <w:r>
        <w:t xml:space="preserve">This Internship Application Letter has been carefully crafted to reflect cultural understanding of Saudi Arabia Jeddah. I confirm my awareness of the Kingdom's regulations regarding professional conduct and am fully committed to adhering to all local standards as a hairdress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4T04:53:37Z</dcterms:created>
  <dcterms:modified xsi:type="dcterms:W3CDTF">2026-07-24T04:53:37Z</dcterms:modified>
</cp:coreProperties>
</file>

<file path=docProps/custom.xml><?xml version="1.0" encoding="utf-8"?>
<Properties xmlns="http://schemas.openxmlformats.org/officeDocument/2006/custom-properties" xmlns:vt="http://schemas.openxmlformats.org/officeDocument/2006/docPropsVTypes"/>
</file>